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686401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673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+nrIgIAAEQ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C15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800</wp:posOffset>
                </wp:positionH>
                <wp:positionV relativeFrom="paragraph">
                  <wp:posOffset>-238125</wp:posOffset>
                </wp:positionV>
                <wp:extent cx="4000500" cy="8953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37"/>
                              <w:gridCol w:w="1551"/>
                            </w:tblGrid>
                            <w:tr w:rsidR="00430E55" w:rsidRPr="001109FC" w:rsidTr="00BE7ED6">
                              <w:tc>
                                <w:tcPr>
                                  <w:tcW w:w="4675" w:type="dxa"/>
                                </w:tcPr>
                                <w:p w:rsidR="00430E55" w:rsidRPr="00A0716F" w:rsidRDefault="00430E55" w:rsidP="00430E55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19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0</w:t>
                                  </w:r>
                                </w:p>
                                <w:p w:rsidR="00430E55" w:rsidRDefault="00430E55" w:rsidP="00430E5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AA, General Studies</w:t>
                                  </w:r>
                                </w:p>
                                <w:p w:rsidR="00430E55" w:rsidRDefault="00430E55" w:rsidP="00430E5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  <w:p w:rsidR="00430E55" w:rsidRDefault="00430E55" w:rsidP="00430E55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430E55" w:rsidRDefault="00430E55" w:rsidP="00430E55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  <w:t>(F</w:t>
                                  </w:r>
                                  <w:r w:rsidRPr="001109FC"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  <w:t>or internal use o</w:t>
                                  </w:r>
                                  <w:r w:rsidRPr="001109FC">
                                    <w:rPr>
                                      <w:b/>
                                      <w:i/>
                                      <w:sz w:val="10"/>
                                      <w:szCs w:val="16"/>
                                    </w:rPr>
                                    <w:t>nly)</w:t>
                                  </w:r>
                                </w:p>
                                <w:p w:rsidR="00430E55" w:rsidRPr="001109FC" w:rsidRDefault="00430E55" w:rsidP="00430E55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430E55" w:rsidRDefault="00430E55" w:rsidP="00430E55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r w:rsidRPr="001109F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>No change</w:t>
                                  </w:r>
                                </w:p>
                                <w:p w:rsidR="00430E55" w:rsidRPr="001109FC" w:rsidRDefault="00430E55" w:rsidP="00430E55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430E55" w:rsidRPr="001109FC" w:rsidRDefault="00430E55" w:rsidP="00430E55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430E55" w:rsidRPr="001109FC" w:rsidRDefault="00430E55" w:rsidP="00430E5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</w:t>
                                  </w:r>
                                  <w:r w:rsidRPr="001109F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86D33" w:rsidRPr="00DD67D4" w:rsidRDefault="003968E6" w:rsidP="00BA7BDE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, General Stud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5EEB" id="_x0000_s1027" type="#_x0000_t202" style="position:absolute;left:0;text-align:left;margin-left:234pt;margin-top:-18.75pt;width:31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37"/>
                        <w:gridCol w:w="1551"/>
                      </w:tblGrid>
                      <w:tr w:rsidR="00430E55" w:rsidRPr="001109FC" w:rsidTr="00BE7ED6">
                        <w:tc>
                          <w:tcPr>
                            <w:tcW w:w="4675" w:type="dxa"/>
                          </w:tcPr>
                          <w:p w:rsidR="00430E55" w:rsidRPr="00A0716F" w:rsidRDefault="00430E55" w:rsidP="00430E55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19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0</w:t>
                            </w:r>
                          </w:p>
                          <w:p w:rsidR="00430E55" w:rsidRDefault="00430E55" w:rsidP="00430E5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AA, General Studies</w:t>
                            </w:r>
                          </w:p>
                          <w:p w:rsidR="00430E55" w:rsidRDefault="00430E55" w:rsidP="00430E5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  <w:p w:rsidR="00430E55" w:rsidRDefault="00430E55" w:rsidP="00430E55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430E55" w:rsidRDefault="00430E55" w:rsidP="00430E55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  <w:t>(F</w:t>
                            </w:r>
                            <w:r w:rsidRPr="001109FC"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  <w:t>or internal use o</w:t>
                            </w:r>
                            <w:r w:rsidRPr="001109FC">
                              <w:rPr>
                                <w:b/>
                                <w:i/>
                                <w:sz w:val="10"/>
                                <w:szCs w:val="16"/>
                              </w:rPr>
                              <w:t>nly)</w:t>
                            </w:r>
                          </w:p>
                          <w:p w:rsidR="00430E55" w:rsidRPr="001109FC" w:rsidRDefault="00430E55" w:rsidP="00430E55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430E55" w:rsidRDefault="00430E55" w:rsidP="00430E55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r w:rsidRPr="001109FC">
                              <w:rPr>
                                <w:i/>
                                <w:sz w:val="10"/>
                                <w:szCs w:val="28"/>
                              </w:rPr>
                              <w:t>No change</w:t>
                            </w:r>
                          </w:p>
                          <w:p w:rsidR="00430E55" w:rsidRPr="001109FC" w:rsidRDefault="00430E55" w:rsidP="00430E55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430E55" w:rsidRPr="001109FC" w:rsidRDefault="00430E55" w:rsidP="00430E55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430E55" w:rsidRPr="001109FC" w:rsidRDefault="00430E55" w:rsidP="00430E5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</w:t>
                            </w:r>
                            <w:r w:rsidRPr="001109FC">
                              <w:rPr>
                                <w:i/>
                                <w:sz w:val="10"/>
                                <w:szCs w:val="2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86D33" w:rsidRPr="00DD67D4" w:rsidRDefault="003968E6" w:rsidP="00BA7BDE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, General Stud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227"/>
        <w:gridCol w:w="2430"/>
      </w:tblGrid>
      <w:tr w:rsidR="00BD787A" w:rsidTr="0068640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686401">
        <w:tc>
          <w:tcPr>
            <w:tcW w:w="4050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E67D37" w:rsidRDefault="003968E6" w:rsidP="003968E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E67D37" w:rsidRDefault="003968E6" w:rsidP="003968E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3968E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BD787A" w:rsidTr="00686401">
        <w:tc>
          <w:tcPr>
            <w:tcW w:w="4050" w:type="dxa"/>
          </w:tcPr>
          <w:p w:rsidR="00056F4B" w:rsidRPr="00194BA6" w:rsidRDefault="00AB13A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700B07" w:rsidRDefault="00466AA7" w:rsidP="00686401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E67D37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968E6" w:rsidRPr="00E67D37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3968E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3968E6" w:rsidTr="00686401"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2: COMM 1101 </w:t>
            </w:r>
          </w:p>
        </w:tc>
        <w:tc>
          <w:tcPr>
            <w:tcW w:w="45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rPr>
          <w:trHeight w:val="110"/>
        </w:trPr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 or 8</w:t>
            </w:r>
          </w:p>
        </w:tc>
        <w:tc>
          <w:tcPr>
            <w:tcW w:w="45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194BA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968E6" w:rsidRPr="00194BA6" w:rsidRDefault="003968E6" w:rsidP="003968E6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968E6" w:rsidRPr="00194BA6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7691A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91A" w:rsidRPr="00194BA6" w:rsidRDefault="0037691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3968E6" w:rsidTr="00686401">
        <w:tc>
          <w:tcPr>
            <w:tcW w:w="4050" w:type="dxa"/>
          </w:tcPr>
          <w:p w:rsidR="003968E6" w:rsidRPr="00292C65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292C65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D Arts and Humanities </w:t>
            </w:r>
          </w:p>
        </w:tc>
        <w:tc>
          <w:tcPr>
            <w:tcW w:w="45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292C65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D Social and Behavioral Sciences </w:t>
            </w:r>
          </w:p>
        </w:tc>
        <w:tc>
          <w:tcPr>
            <w:tcW w:w="45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</w:tr>
      <w:tr w:rsidR="003968E6" w:rsidTr="00686401">
        <w:tc>
          <w:tcPr>
            <w:tcW w:w="4050" w:type="dxa"/>
          </w:tcPr>
          <w:p w:rsidR="003968E6" w:rsidRPr="00292C65" w:rsidRDefault="003968E6" w:rsidP="003968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D in College of Arts and Letters, College of Business, College of Education, College of Science and Engineering, or the Kasiska Division of Health Sciences</w:t>
            </w:r>
          </w:p>
        </w:tc>
        <w:tc>
          <w:tcPr>
            <w:tcW w:w="45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968E6" w:rsidRPr="00292C65" w:rsidRDefault="003968E6" w:rsidP="003968E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968E6" w:rsidRPr="00D42DE8" w:rsidRDefault="003968E6" w:rsidP="003968E6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Pr="00292C65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Pr="00292C65" w:rsidRDefault="003968E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1B3F81" w:rsidTr="00686401">
        <w:tc>
          <w:tcPr>
            <w:tcW w:w="11070" w:type="dxa"/>
            <w:gridSpan w:val="9"/>
          </w:tcPr>
          <w:p w:rsidR="001B3F81" w:rsidRPr="00943870" w:rsidRDefault="001B3F81" w:rsidP="00686401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 w:rsidR="00DA1BEE"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DA1BEE" w:rsidRDefault="00DA1BEE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899"/>
        <w:gridCol w:w="171"/>
        <w:gridCol w:w="79"/>
        <w:gridCol w:w="641"/>
      </w:tblGrid>
      <w:tr w:rsidR="00B60C98" w:rsidRPr="00B60C98" w:rsidTr="00686401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122074" w:rsidP="0068640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D451FC" w:rsidRDefault="00B60C98" w:rsidP="00686401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3968E6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777362" w:rsidRPr="00B60C98" w:rsidTr="00686401">
        <w:tc>
          <w:tcPr>
            <w:tcW w:w="4860" w:type="dxa"/>
            <w:shd w:val="clear" w:color="auto" w:fill="auto"/>
          </w:tcPr>
          <w:p w:rsidR="00777362" w:rsidRPr="001F656B" w:rsidRDefault="003968E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r Division requirements in the Arts &amp; Humanities</w:t>
            </w:r>
          </w:p>
        </w:tc>
        <w:tc>
          <w:tcPr>
            <w:tcW w:w="540" w:type="dxa"/>
            <w:shd w:val="clear" w:color="auto" w:fill="auto"/>
          </w:tcPr>
          <w:p w:rsidR="00777362" w:rsidRPr="001F656B" w:rsidRDefault="003968E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777362" w:rsidRPr="00B60C98" w:rsidRDefault="00777362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777362" w:rsidRPr="00B60C98" w:rsidRDefault="00777362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3968E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r Division requirements in the Social &amp; Behavioral Sciences</w:t>
            </w:r>
          </w:p>
        </w:tc>
        <w:tc>
          <w:tcPr>
            <w:tcW w:w="540" w:type="dxa"/>
          </w:tcPr>
          <w:p w:rsidR="00B60C98" w:rsidRPr="001F656B" w:rsidRDefault="003968E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3. Mathematics      (3 cr. min)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3968E6" w:rsidRPr="00B60C98" w:rsidTr="00686401">
        <w:trPr>
          <w:trHeight w:val="248"/>
        </w:trPr>
        <w:tc>
          <w:tcPr>
            <w:tcW w:w="4860" w:type="dxa"/>
            <w:vMerge w:val="restart"/>
            <w:shd w:val="clear" w:color="auto" w:fill="auto"/>
          </w:tcPr>
          <w:p w:rsidR="003968E6" w:rsidRPr="001F656B" w:rsidRDefault="003968E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r Division requirements from programs in the College of Arts and Letter, College of Business, College of Education, College of Science and Engineering, or Kasiska Division of Health Sciences</w:t>
            </w:r>
          </w:p>
        </w:tc>
        <w:tc>
          <w:tcPr>
            <w:tcW w:w="540" w:type="dxa"/>
            <w:vMerge w:val="restart"/>
            <w:shd w:val="clear" w:color="auto" w:fill="auto"/>
          </w:tcPr>
          <w:p w:rsidR="003968E6" w:rsidRDefault="003968E6" w:rsidP="00686401">
            <w:pPr>
              <w:jc w:val="center"/>
              <w:rPr>
                <w:sz w:val="18"/>
                <w:szCs w:val="18"/>
              </w:rPr>
            </w:pPr>
          </w:p>
          <w:p w:rsidR="003968E6" w:rsidRDefault="003968E6" w:rsidP="00686401">
            <w:pPr>
              <w:jc w:val="center"/>
              <w:rPr>
                <w:sz w:val="18"/>
                <w:szCs w:val="18"/>
              </w:rPr>
            </w:pPr>
          </w:p>
          <w:p w:rsidR="003968E6" w:rsidRPr="001F656B" w:rsidRDefault="003968E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968E6" w:rsidRPr="00B60C98" w:rsidRDefault="003968E6" w:rsidP="00686401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968E6" w:rsidRPr="00B60C98" w:rsidRDefault="003968E6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3968E6" w:rsidRPr="00B60C98" w:rsidTr="00686401">
        <w:trPr>
          <w:trHeight w:val="247"/>
        </w:trPr>
        <w:tc>
          <w:tcPr>
            <w:tcW w:w="4860" w:type="dxa"/>
            <w:vMerge/>
            <w:shd w:val="clear" w:color="auto" w:fill="auto"/>
          </w:tcPr>
          <w:p w:rsidR="003968E6" w:rsidRPr="001F656B" w:rsidRDefault="003968E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</w:tcPr>
          <w:p w:rsidR="003968E6" w:rsidRPr="001F656B" w:rsidRDefault="003968E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968E6" w:rsidRPr="00B60C98" w:rsidRDefault="003968E6" w:rsidP="0068640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968E6" w:rsidRPr="00B60C98" w:rsidRDefault="003968E6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3968E6" w:rsidRPr="00B60C98" w:rsidTr="00686401">
        <w:tc>
          <w:tcPr>
            <w:tcW w:w="4860" w:type="dxa"/>
            <w:vMerge/>
            <w:shd w:val="clear" w:color="auto" w:fill="auto"/>
          </w:tcPr>
          <w:p w:rsidR="003968E6" w:rsidRPr="001F656B" w:rsidRDefault="003968E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</w:tcPr>
          <w:p w:rsidR="003968E6" w:rsidRPr="001F656B" w:rsidRDefault="003968E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3968E6" w:rsidRPr="00B60C98" w:rsidRDefault="003968E6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3968E6" w:rsidRPr="00B60C98" w:rsidTr="00686401">
        <w:tc>
          <w:tcPr>
            <w:tcW w:w="4860" w:type="dxa"/>
            <w:vMerge/>
            <w:shd w:val="clear" w:color="auto" w:fill="auto"/>
          </w:tcPr>
          <w:p w:rsidR="003968E6" w:rsidRPr="001F656B" w:rsidRDefault="003968E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</w:tcPr>
          <w:p w:rsidR="003968E6" w:rsidRPr="001F656B" w:rsidRDefault="003968E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3968E6" w:rsidRPr="00B60C98" w:rsidRDefault="003968E6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3968E6" w:rsidRPr="00B60C98" w:rsidRDefault="003968E6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2C6294" w:rsidRDefault="00B60C98" w:rsidP="00686401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2C6294" w:rsidRDefault="003968E6" w:rsidP="00686401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B60C98" w:rsidRPr="00B60C98" w:rsidRDefault="00C17DB2" w:rsidP="00686401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="00B60C98"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8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="00B60C98" w:rsidRPr="00B60C98">
              <w:rPr>
                <w:sz w:val="18"/>
                <w:szCs w:val="18"/>
              </w:rPr>
              <w:t xml:space="preserve"> 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3968E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12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3968E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3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B60C98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="00B60C98"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3968E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0</w:t>
            </w:r>
          </w:p>
        </w:tc>
      </w:tr>
      <w:tr w:rsidR="004C0486" w:rsidRPr="00B60C98" w:rsidTr="00686401">
        <w:tc>
          <w:tcPr>
            <w:tcW w:w="4860" w:type="dxa"/>
            <w:shd w:val="clear" w:color="auto" w:fill="auto"/>
          </w:tcPr>
          <w:p w:rsidR="004C0486" w:rsidRPr="001F656B" w:rsidRDefault="004C048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4C0486" w:rsidRPr="001F656B" w:rsidRDefault="004C048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4C0486" w:rsidRPr="00B60C98" w:rsidRDefault="003968E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11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3968E6" w:rsidP="006864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B60C98" w:rsidRPr="00B60C98" w:rsidRDefault="00B60C98" w:rsidP="003968E6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891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Confirmed</w:t>
            </w: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714F1E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="00B60C98"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</w:t>
            </w:r>
            <w:r w:rsidR="00D30A41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>cr</w:t>
            </w:r>
            <w:r w:rsidR="00D30A41">
              <w:rPr>
                <w:sz w:val="18"/>
                <w:szCs w:val="20"/>
              </w:rPr>
              <w:t>.</w:t>
            </w:r>
            <w:r>
              <w:rPr>
                <w:sz w:val="18"/>
                <w:szCs w:val="20"/>
              </w:rPr>
              <w:t xml:space="preserve"> AAS)</w:t>
            </w:r>
          </w:p>
        </w:tc>
        <w:tc>
          <w:tcPr>
            <w:tcW w:w="891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3968E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652588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</w:t>
            </w:r>
            <w:r w:rsidR="00714F1E">
              <w:rPr>
                <w:sz w:val="18"/>
                <w:szCs w:val="20"/>
              </w:rPr>
              <w:t xml:space="preserve"> cr. Upper Division</w:t>
            </w:r>
            <w:r w:rsidR="00B60C98" w:rsidRPr="00B60C98">
              <w:rPr>
                <w:sz w:val="18"/>
                <w:szCs w:val="20"/>
              </w:rPr>
              <w:t xml:space="preserve"> in Major</w:t>
            </w:r>
            <w:r w:rsidR="00714F1E">
              <w:rPr>
                <w:sz w:val="18"/>
                <w:szCs w:val="20"/>
              </w:rPr>
              <w:t xml:space="preserve"> (0 cr</w:t>
            </w:r>
            <w:r w:rsidR="00D30A41">
              <w:rPr>
                <w:sz w:val="18"/>
                <w:szCs w:val="20"/>
              </w:rPr>
              <w:t>.</w:t>
            </w:r>
            <w:r w:rsidR="00714F1E">
              <w:rPr>
                <w:sz w:val="18"/>
                <w:szCs w:val="20"/>
              </w:rPr>
              <w:t xml:space="preserve"> 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AE3738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686401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AE3738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D30A41" w:rsidRPr="00B60C98" w:rsidRDefault="00D30A41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AE3738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er Division courses are required for this degree. 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3968E6" w:rsidRPr="00B60C98" w:rsidRDefault="003968E6" w:rsidP="003968E6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3968E6" w:rsidRPr="00B60C98" w:rsidRDefault="003968E6" w:rsidP="003968E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3968E6" w:rsidRPr="00B60C98" w:rsidRDefault="00EF7EE6" w:rsidP="003968E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epartment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3968E6" w:rsidRPr="00B60C98" w:rsidRDefault="00EF7EE6" w:rsidP="003968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28/2019 vb</w:t>
            </w: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968E6" w:rsidRPr="00B60C98" w:rsidRDefault="003968E6" w:rsidP="003968E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3968E6" w:rsidRPr="00B60C98" w:rsidRDefault="003968E6" w:rsidP="003968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28/2019 kf</w:t>
            </w: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3968E6" w:rsidRPr="00B60C98" w:rsidRDefault="003968E6" w:rsidP="003968E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 xml:space="preserve">Registrar: </w:t>
            </w: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3968E6" w:rsidRPr="00B60C98" w:rsidRDefault="003968E6" w:rsidP="003968E6">
            <w:pPr>
              <w:rPr>
                <w:sz w:val="20"/>
                <w:szCs w:val="20"/>
              </w:rPr>
            </w:pP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3968E6" w:rsidRPr="004C0486" w:rsidRDefault="003968E6" w:rsidP="003968E6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3968E6" w:rsidRPr="004C0486" w:rsidRDefault="003968E6" w:rsidP="003968E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3968E6" w:rsidRPr="004C0486" w:rsidRDefault="003968E6" w:rsidP="003968E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3968E6" w:rsidRDefault="003968E6" w:rsidP="003968E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</w:p>
          <w:p w:rsidR="003968E6" w:rsidRPr="004C0486" w:rsidRDefault="003968E6" w:rsidP="003968E6">
            <w:pPr>
              <w:rPr>
                <w:b/>
                <w:sz w:val="20"/>
                <w:szCs w:val="20"/>
              </w:rPr>
            </w:pPr>
            <w:r w:rsidRPr="00430E55">
              <w:rPr>
                <w:b/>
                <w:sz w:val="20"/>
                <w:szCs w:val="20"/>
                <w:highlight w:val="darkGreen"/>
              </w:rPr>
              <w:t>Milestone courses</w:t>
            </w: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3968E6" w:rsidRPr="00B60C98" w:rsidRDefault="003968E6" w:rsidP="003968E6">
            <w:pPr>
              <w:rPr>
                <w:sz w:val="20"/>
                <w:szCs w:val="20"/>
              </w:rPr>
            </w:pP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3968E6" w:rsidRPr="00B60C98" w:rsidRDefault="003968E6" w:rsidP="003968E6">
            <w:pPr>
              <w:rPr>
                <w:sz w:val="20"/>
                <w:szCs w:val="20"/>
              </w:rPr>
            </w:pPr>
          </w:p>
        </w:tc>
      </w:tr>
      <w:tr w:rsidR="003968E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3968E6" w:rsidRPr="00B60C98" w:rsidRDefault="003968E6" w:rsidP="003968E6">
            <w:pPr>
              <w:rPr>
                <w:sz w:val="20"/>
                <w:szCs w:val="20"/>
              </w:rPr>
            </w:pPr>
          </w:p>
        </w:tc>
      </w:tr>
      <w:tr w:rsidR="003968E6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968E6" w:rsidRPr="001F656B" w:rsidRDefault="003968E6" w:rsidP="003968E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968E6" w:rsidRPr="00521695" w:rsidRDefault="003968E6" w:rsidP="003968E6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</w:t>
            </w:r>
            <w:r w:rsidR="00430E55"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Form Revised 6.14.2019</w:t>
            </w:r>
            <w:bookmarkStart w:id="0" w:name="_GoBack"/>
            <w:bookmarkEnd w:id="0"/>
          </w:p>
          <w:p w:rsidR="003968E6" w:rsidRPr="00B60C98" w:rsidRDefault="003968E6" w:rsidP="003968E6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4F3F48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</w:t>
      </w:r>
      <w:r w:rsidR="003968E6">
        <w:rPr>
          <w:rFonts w:ascii="Calibri" w:eastAsia="Times New Roman" w:hAnsi="Calibri" w:cs="Times New Roman"/>
          <w:sz w:val="20"/>
          <w:szCs w:val="20"/>
        </w:rPr>
        <w:t>AA, General Studies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D99" w:rsidRDefault="00184D99" w:rsidP="008518ED">
      <w:pPr>
        <w:spacing w:after="0" w:line="240" w:lineRule="auto"/>
      </w:pPr>
      <w:r>
        <w:separator/>
      </w:r>
    </w:p>
  </w:endnote>
  <w:endnote w:type="continuationSeparator" w:id="0">
    <w:p w:rsidR="00184D99" w:rsidRDefault="00184D99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D99" w:rsidRDefault="00184D99" w:rsidP="008518ED">
      <w:pPr>
        <w:spacing w:after="0" w:line="240" w:lineRule="auto"/>
      </w:pPr>
      <w:r>
        <w:separator/>
      </w:r>
    </w:p>
  </w:footnote>
  <w:footnote w:type="continuationSeparator" w:id="0">
    <w:p w:rsidR="00184D99" w:rsidRDefault="00184D99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bA0NjcztLQwNrZU0lEKTi0uzszPAykwrAUAlBpoPC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3B74"/>
    <w:rsid w:val="000D6D37"/>
    <w:rsid w:val="00121BC3"/>
    <w:rsid w:val="00122074"/>
    <w:rsid w:val="00122166"/>
    <w:rsid w:val="00170351"/>
    <w:rsid w:val="00184D99"/>
    <w:rsid w:val="00193CFE"/>
    <w:rsid w:val="00194BA6"/>
    <w:rsid w:val="001B04E4"/>
    <w:rsid w:val="001B3715"/>
    <w:rsid w:val="001B3F81"/>
    <w:rsid w:val="001B6F46"/>
    <w:rsid w:val="001C3064"/>
    <w:rsid w:val="001F656B"/>
    <w:rsid w:val="00212F2C"/>
    <w:rsid w:val="00221773"/>
    <w:rsid w:val="00226229"/>
    <w:rsid w:val="00242E78"/>
    <w:rsid w:val="00243804"/>
    <w:rsid w:val="00292C65"/>
    <w:rsid w:val="002A1B37"/>
    <w:rsid w:val="002A64DB"/>
    <w:rsid w:val="002C6294"/>
    <w:rsid w:val="002D4F2A"/>
    <w:rsid w:val="002E5A9E"/>
    <w:rsid w:val="003020DF"/>
    <w:rsid w:val="003356C4"/>
    <w:rsid w:val="0037691A"/>
    <w:rsid w:val="00384E42"/>
    <w:rsid w:val="00386994"/>
    <w:rsid w:val="003968E6"/>
    <w:rsid w:val="003F238B"/>
    <w:rsid w:val="003F2805"/>
    <w:rsid w:val="003F7D9B"/>
    <w:rsid w:val="004107CF"/>
    <w:rsid w:val="00430E55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4F4692"/>
    <w:rsid w:val="005051B8"/>
    <w:rsid w:val="00516163"/>
    <w:rsid w:val="00521695"/>
    <w:rsid w:val="00521E0E"/>
    <w:rsid w:val="0052443C"/>
    <w:rsid w:val="00536833"/>
    <w:rsid w:val="00541626"/>
    <w:rsid w:val="00572ABC"/>
    <w:rsid w:val="005A240C"/>
    <w:rsid w:val="005B4A49"/>
    <w:rsid w:val="005E4D62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B6727"/>
    <w:rsid w:val="007D4D67"/>
    <w:rsid w:val="007E04EE"/>
    <w:rsid w:val="007F10D7"/>
    <w:rsid w:val="007F188E"/>
    <w:rsid w:val="00814F40"/>
    <w:rsid w:val="00826C6E"/>
    <w:rsid w:val="008518ED"/>
    <w:rsid w:val="008560B4"/>
    <w:rsid w:val="008621B9"/>
    <w:rsid w:val="00864D96"/>
    <w:rsid w:val="008B1851"/>
    <w:rsid w:val="008F1E98"/>
    <w:rsid w:val="008F6048"/>
    <w:rsid w:val="00921C6F"/>
    <w:rsid w:val="00936658"/>
    <w:rsid w:val="00943870"/>
    <w:rsid w:val="00944648"/>
    <w:rsid w:val="00975015"/>
    <w:rsid w:val="0098617C"/>
    <w:rsid w:val="009B42A4"/>
    <w:rsid w:val="00A3318E"/>
    <w:rsid w:val="00A513C9"/>
    <w:rsid w:val="00A6715D"/>
    <w:rsid w:val="00A94A30"/>
    <w:rsid w:val="00AA1DB7"/>
    <w:rsid w:val="00AB13A1"/>
    <w:rsid w:val="00AB7151"/>
    <w:rsid w:val="00AC15BC"/>
    <w:rsid w:val="00AC5A04"/>
    <w:rsid w:val="00AE3738"/>
    <w:rsid w:val="00B50C59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68BE"/>
    <w:rsid w:val="00C35E9C"/>
    <w:rsid w:val="00C7700A"/>
    <w:rsid w:val="00C879BC"/>
    <w:rsid w:val="00CA528E"/>
    <w:rsid w:val="00CC7589"/>
    <w:rsid w:val="00CD0B7C"/>
    <w:rsid w:val="00CF321F"/>
    <w:rsid w:val="00CF66F8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67D37"/>
    <w:rsid w:val="00E71323"/>
    <w:rsid w:val="00E725D8"/>
    <w:rsid w:val="00E80337"/>
    <w:rsid w:val="00EE659E"/>
    <w:rsid w:val="00EF7EE6"/>
    <w:rsid w:val="00F02567"/>
    <w:rsid w:val="00F5131F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7C621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u.edu/advising/academic-support/general-educati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</dc:creator>
  <cp:lastModifiedBy>Windows User</cp:lastModifiedBy>
  <cp:revision>2</cp:revision>
  <cp:lastPrinted>2019-05-17T17:20:00Z</cp:lastPrinted>
  <dcterms:created xsi:type="dcterms:W3CDTF">2019-06-18T14:07:00Z</dcterms:created>
  <dcterms:modified xsi:type="dcterms:W3CDTF">2019-06-18T14:07:00Z</dcterms:modified>
</cp:coreProperties>
</file>